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oceanographer with a deep commitment to understanding and preserving marine ecosystems, I am excited to apply for the oceanographer position at [Organization Name] in the United States San Francisco. The intersection of scientific inquiry and environmental stewardship in this dynamic city aligns perfectly with my career aspirations and expertise. With over [X years] of experience in marine research, data analysis, and coastal conservation efforts, I am eager to contribute my skills to advance the critical work being done in San Francisco’s vibrant oceanographic community.</w:t>
      </w:r>
    </w:p>
    <w:p>
      <w:pPr>
        <w:pStyle w:val="BodyText"/>
      </w:pPr>
      <w:r>
        <w:t xml:space="preserve">San Francisco’s unique geographical position along the Pacific Coast makes it a hub for cutting-edge oceanographic research. From studying the complex interactions of marine biodiversity in the Gulf of the Farallones to analyzing climate change impacts on coastal ecosystems, this region offers unparalleled opportunities to address some of the most pressing challenges facing our oceans today. My academic and professional journey has been driven by a desire to contribute meaningfully to such efforts, and I am particularly inspired by [Organization Name]’s mission to [mention specific mission or project related to the organization, e.g., "promote sustainable marine resource management" or "advance oceanographic innovation"].</w:t>
      </w:r>
    </w:p>
    <w:p>
      <w:pPr>
        <w:pStyle w:val="BodyText"/>
      </w:pPr>
      <w:r>
        <w:t xml:space="preserve">My academic background in Oceanography from [University Name] provided a solid foundation in physical, chemical, and biological oceanography, complemented by hands-on experience conducting fieldwork along the California coastline. During my graduate studies, I led a research project examining the effects of microplastic accumulation on kelp forest ecosystems near Monterey Bay. This work not only deepened my understanding of marine pollution but also reinforced my belief in the importance of interdisciplinary collaboration to address environmental challenges. My ability to synthesize complex data sets and communicate findings effectively has been honed through numerous presentations at conferences such as the American Geophysical Union (AGU) and the Ocean Sciences Meeting, where I have had the opportunity to engage with leading experts in the field.</w:t>
      </w:r>
    </w:p>
    <w:p>
      <w:pPr>
        <w:pStyle w:val="BodyText"/>
      </w:pPr>
      <w:r>
        <w:t xml:space="preserve">Professionally, I have worked as a research scientist at [Previous Organization Name], where I focused on monitoring ocean acidification trends in San Francisco Bay. This role required me to design and implement long-term data collection protocols, analyze spatial and temporal patterns using GIS and statistical software, and collaborate with local stakeholders to develop adaptive management strategies. One of my most rewarding projects involved working with community groups to assess the impact of urban runoff on estuarine habitats, which highlighted the importance of bridging scientific research with public policy. These experiences have equipped me with the technical skills and collaborative mindset necessary to thrive in a role that requires both analytical rigor and community engagement.</w:t>
      </w:r>
    </w:p>
    <w:p>
      <w:pPr>
        <w:pStyle w:val="BodyText"/>
      </w:pPr>
      <w:r>
        <w:t xml:space="preserve">The United States San Francisco offers a unique blend of academic institutions, government agencies, and private sector entities dedicated to oceanographic research. Organizations such as the National Oceanic and Atmospheric Administration (NOAA), the Monterey Bay Aquarium Research Institute (MBARI), and the California Academy of Sciences are at the forefront of marine science innovation. I am particularly drawn to [Organization Name]’s commitment to [specific initiative or value, e.g., "innovative technology in ocean monitoring" or "community-based conservation programs"], as it reflects a vision that resonates with my own professional goals. I am eager to contribute my expertise in [specific skill, e.g., "remote sensing of coastal zones" or "marine biogeochemistry"] while learning from the diverse perspectives and experiences of your team.</w:t>
      </w:r>
    </w:p>
    <w:p>
      <w:pPr>
        <w:pStyle w:val="BodyText"/>
      </w:pPr>
      <w:r>
        <w:t xml:space="preserve">What sets me apart as an oceanographer is my ability to connect scientific research with real-world applications. For instance, during my time at [Previous Organization Name], I developed a data visualization tool that helped local fisheries track changes in species distribution due to warming sea temperatures. This project not only improved decision-making for stakeholders but also underscored the value of making complex data accessible to non-experts. In San Francisco, I hope to leverage similar approaches to support initiatives such as [mention a relevant local issue, e.g., "protecting vulnerable marine habitats" or "restoring coastal wetlands"]. My goal is to ensure that scientific insights inform policy and action, ultimately contributing to the resilience of our oceans.</w:t>
      </w:r>
    </w:p>
    <w:p>
      <w:pPr>
        <w:pStyle w:val="BodyText"/>
      </w:pPr>
      <w:r>
        <w:t xml:space="preserve">As an oceanographer, I am deeply aware of the urgent need to address global challenges such as climate change, biodiversity loss, and ocean pollution. The United States San Francisco provides an ideal platform to tackle these issues through collaborative research and innovation. I am particularly interested in exploring opportunities to partner with local universities, environmental nonprofits, and government agencies to advance shared goals. My proactive approach, attention to detail, and passion for marine science make me a strong fit for this role.</w:t>
      </w:r>
    </w:p>
    <w:p>
      <w:pPr>
        <w:pStyle w:val="BodyText"/>
      </w:pPr>
      <w:r>
        <w:t xml:space="preserve">In closing, I would be honored to contribute my skills and dedication to [Organization Name]’s mission in the United States San Francisco. The city’s rich scientific heritage and commitment to environmental sustainability align perfectly with my career trajectory, and I am confident that my background in oceanography will enable me to make meaningful contributions. Thank you for considering my application. I would welcome the opportunity to discuss how my experience and vision align with your organization’s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34:09Z</dcterms:created>
  <dcterms:modified xsi:type="dcterms:W3CDTF">2026-07-21T12:34:09Z</dcterms:modified>
</cp:coreProperties>
</file>

<file path=docProps/custom.xml><?xml version="1.0" encoding="utf-8"?>
<Properties xmlns="http://schemas.openxmlformats.org/officeDocument/2006/custom-properties" xmlns:vt="http://schemas.openxmlformats.org/officeDocument/2006/docPropsVTypes"/>
</file>